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6174" w:rsidRPr="001231BD" w:rsidRDefault="001E3ECB" w:rsidP="001E3ECB">
      <w:pPr>
        <w:pStyle w:val="ListParagraph"/>
        <w:numPr>
          <w:ilvl w:val="0"/>
          <w:numId w:val="1"/>
        </w:numPr>
        <w:rPr>
          <w:lang w:val="en"/>
        </w:rPr>
      </w:pPr>
      <w:r w:rsidRPr="001E3ECB">
        <w:rPr>
          <w:rFonts w:ascii="Helvetica Neue" w:hAnsi="Helvetica Neue" w:cs="Arial"/>
          <w:color w:val="444444"/>
        </w:rPr>
        <w:t xml:space="preserve">Find ten errors (there are more than ten) in the attached file (Find ten erros.java). The errors are both syntactic (compiler errors) and logical (bugs). For each error, identify </w:t>
      </w:r>
      <w:r w:rsidR="008D77A2">
        <w:rPr>
          <w:rFonts w:ascii="Helvetica Neue" w:hAnsi="Helvetica Neue" w:cs="Arial"/>
          <w:color w:val="444444"/>
        </w:rPr>
        <w:t>the</w:t>
      </w:r>
      <w:r w:rsidR="008D77A2">
        <w:rPr>
          <w:rFonts w:ascii="Helvetica Neue" w:hAnsi="Helvetica Neue" w:cs="Arial"/>
          <w:color w:val="444444"/>
        </w:rPr>
        <w:br/>
        <w:t xml:space="preserve">line </w:t>
      </w:r>
      <w:r w:rsidRPr="001E3ECB">
        <w:rPr>
          <w:rFonts w:ascii="Helvetica Neue" w:hAnsi="Helvetica Neue" w:cs="Arial"/>
          <w:color w:val="444444"/>
        </w:rPr>
        <w:t>and briefly explain how to x it.</w:t>
      </w:r>
    </w:p>
    <w:p w:rsidR="001231BD" w:rsidRPr="00341470" w:rsidRDefault="001231BD" w:rsidP="001231BD">
      <w:pPr>
        <w:pStyle w:val="ListParagraph"/>
        <w:rPr>
          <w:lang w:val="en"/>
        </w:rPr>
      </w:pPr>
    </w:p>
    <w:p w:rsidR="00341470" w:rsidRPr="001E3ECB" w:rsidRDefault="00341470" w:rsidP="00341470">
      <w:pPr>
        <w:pStyle w:val="ListParagraph"/>
        <w:rPr>
          <w:lang w:val="en"/>
        </w:rPr>
      </w:pPr>
    </w:p>
    <w:p w:rsidR="00341470" w:rsidRPr="00341470" w:rsidRDefault="00341470" w:rsidP="008D77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Write the output of the following method called with the parameters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q(nums,0,nums.length-1), where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is an array initialized as follows:</w:t>
      </w:r>
    </w:p>
    <w:p w:rsidR="00341470" w:rsidRPr="00341470" w:rsidRDefault="00341470" w:rsidP="008D77A2">
      <w:pPr>
        <w:spacing w:before="100" w:beforeAutospacing="1" w:after="100" w:afterAutospacing="1" w:line="240" w:lineRule="auto"/>
        <w:ind w:left="720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    </w:t>
      </w:r>
      <w:proofErr w:type="spellStart"/>
      <w:proofErr w:type="gram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</w:t>
      </w:r>
      <w:proofErr w:type="gram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]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= {5, 7, 3, 1, 4, 7} ;</w:t>
      </w:r>
    </w:p>
    <w:p w:rsidR="00341470" w:rsidRPr="00341470" w:rsidRDefault="00341470" w:rsidP="008D77A2">
      <w:pPr>
        <w:spacing w:before="100" w:beforeAutospacing="1" w:after="100" w:afterAutospacing="1" w:line="240" w:lineRule="auto"/>
        <w:ind w:left="720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Include all output from entrance to the method to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al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exit, including the output of all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recursive calls.</w:t>
      </w:r>
    </w:p>
    <w:p w:rsidR="00341470" w:rsidRPr="00341470" w:rsidRDefault="00341470" w:rsidP="008D77A2">
      <w:pPr>
        <w:spacing w:beforeAutospacing="1" w:after="0" w:afterAutospacing="1" w:line="240" w:lineRule="auto"/>
        <w:ind w:left="720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341470" w:rsidRPr="00341470" w:rsidRDefault="00341470" w:rsidP="008D77A2">
      <w:pPr>
        <w:spacing w:before="100" w:beforeAutospacing="1" w:after="100" w:afterAutospacing="1" w:line="240" w:lineRule="auto"/>
        <w:ind w:left="720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    public static void q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[]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,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p,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r)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 if (p &lt; r)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x =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p]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= p - 1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j = r + 1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while 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&lt; j)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 do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     j--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 } while 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j] &gt; x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 do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++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 } while 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] &lt; x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 if 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&lt; j)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tmp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=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]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] =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j]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[j] =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tmp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     }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}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for 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n = p; n &lt;= r; n++)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System.out.pr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n] + " "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}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System.out.println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("\np=" + p + " j=" + j + " r=" + r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q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, p, j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q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, j + 1, r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for 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n = p; n &lt;= r; n++) {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System.out.print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(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nums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[n] + " "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         }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 xml:space="preserve">            </w:t>
      </w:r>
      <w:proofErr w:type="spellStart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System.out.println</w:t>
      </w:r>
      <w:proofErr w:type="spellEnd"/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t>();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lastRenderedPageBreak/>
        <w:t>        }</w:t>
      </w:r>
      <w:r w:rsidRPr="00341470">
        <w:rPr>
          <w:rFonts w:ascii="Helvetica Neue" w:eastAsia="Times New Roman" w:hAnsi="Helvetica Neue" w:cs="Arial"/>
          <w:color w:val="444444"/>
          <w:sz w:val="24"/>
          <w:szCs w:val="24"/>
        </w:rPr>
        <w:br/>
        <w:t>    }</w:t>
      </w:r>
    </w:p>
    <w:p w:rsidR="001E3ECB" w:rsidRPr="008D77A2" w:rsidRDefault="001E3ECB" w:rsidP="008D77A2">
      <w:pPr>
        <w:rPr>
          <w:lang w:val="en"/>
        </w:rPr>
      </w:pPr>
    </w:p>
    <w:p w:rsidR="008D77A2" w:rsidRPr="008D77A2" w:rsidRDefault="008D77A2" w:rsidP="008D77A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rPr>
          <w:rFonts w:ascii="Times New Roman" w:eastAsia="Times New Roman" w:hAnsi="Times New Roman" w:cs="Times New Roman"/>
          <w:vanish/>
          <w:sz w:val="24"/>
          <w:szCs w:val="24"/>
          <w:lang w:val="en"/>
        </w:rPr>
      </w:pPr>
    </w:p>
    <w:p w:rsidR="008D77A2" w:rsidRPr="008D77A2" w:rsidRDefault="008D77A2" w:rsidP="008D77A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contextualSpacing w:val="0"/>
        <w:rPr>
          <w:rFonts w:ascii="Times New Roman" w:eastAsia="Times New Roman" w:hAnsi="Times New Roman" w:cs="Times New Roman"/>
          <w:vanish/>
          <w:sz w:val="24"/>
          <w:szCs w:val="24"/>
          <w:lang w:val="en"/>
        </w:rPr>
      </w:pPr>
    </w:p>
    <w:p w:rsidR="008D77A2" w:rsidRPr="008D77A2" w:rsidRDefault="008D77A2" w:rsidP="008D77A2">
      <w:pPr>
        <w:pStyle w:val="NormalWeb"/>
        <w:numPr>
          <w:ilvl w:val="0"/>
          <w:numId w:val="3"/>
        </w:numPr>
        <w:rPr>
          <w:rFonts w:ascii="Helvetica Neue" w:hAnsi="Helvetica Neue" w:cs="Arial"/>
          <w:color w:val="444444"/>
        </w:rPr>
      </w:pPr>
      <w:r w:rsidRPr="008D77A2">
        <w:rPr>
          <w:rFonts w:ascii="Helvetica Neue" w:hAnsi="Helvetica Neue" w:cs="Arial"/>
          <w:color w:val="444444"/>
        </w:rPr>
        <w:t>1 public class Mean</w:t>
      </w:r>
      <w:r w:rsidRPr="008D77A2">
        <w:rPr>
          <w:rFonts w:ascii="Helvetica Neue" w:hAnsi="Helvetica Neue" w:cs="Arial"/>
          <w:color w:val="444444"/>
        </w:rPr>
        <w:br/>
        <w:t>2 {</w:t>
      </w:r>
      <w:r w:rsidRPr="008D77A2">
        <w:rPr>
          <w:rFonts w:ascii="Helvetica Neue" w:hAnsi="Helvetica Neue" w:cs="Arial"/>
          <w:color w:val="444444"/>
        </w:rPr>
        <w:br/>
        <w:t xml:space="preserve">3     public static void main(String[] </w:t>
      </w:r>
      <w:proofErr w:type="spellStart"/>
      <w:r w:rsidRPr="008D77A2">
        <w:rPr>
          <w:rFonts w:ascii="Helvetica Neue" w:hAnsi="Helvetica Neue" w:cs="Arial"/>
          <w:color w:val="444444"/>
        </w:rPr>
        <w:t>args</w:t>
      </w:r>
      <w:proofErr w:type="spellEnd"/>
      <w:r w:rsidRPr="008D77A2">
        <w:rPr>
          <w:rFonts w:ascii="Helvetica Neue" w:hAnsi="Helvetica Neue" w:cs="Arial"/>
          <w:color w:val="444444"/>
        </w:rPr>
        <w:t>)</w:t>
      </w:r>
      <w:r w:rsidRPr="008D77A2">
        <w:rPr>
          <w:rFonts w:ascii="Helvetica Neue" w:hAnsi="Helvetica Neue" w:cs="Arial"/>
          <w:color w:val="444444"/>
        </w:rPr>
        <w:br/>
        <w:t>4     {</w:t>
      </w:r>
      <w:r w:rsidRPr="008D77A2">
        <w:rPr>
          <w:rFonts w:ascii="Helvetica Neue" w:hAnsi="Helvetica Neue" w:cs="Arial"/>
          <w:color w:val="444444"/>
        </w:rPr>
        <w:br/>
        <w:t xml:space="preserve">5         </w:t>
      </w:r>
      <w:proofErr w:type="spellStart"/>
      <w:r w:rsidRPr="008D77A2">
        <w:rPr>
          <w:rFonts w:ascii="Helvetica Neue" w:hAnsi="Helvetica Neue" w:cs="Arial"/>
          <w:color w:val="444444"/>
        </w:rPr>
        <w:t>int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N = </w:t>
      </w:r>
      <w:proofErr w:type="spellStart"/>
      <w:r w:rsidRPr="008D77A2">
        <w:rPr>
          <w:rFonts w:ascii="Helvetica Neue" w:hAnsi="Helvetica Neue" w:cs="Arial"/>
          <w:color w:val="444444"/>
        </w:rPr>
        <w:t>args</w:t>
      </w:r>
      <w:proofErr w:type="spellEnd"/>
      <w:r w:rsidRPr="008D77A2">
        <w:rPr>
          <w:rFonts w:ascii="Helvetica Neue" w:hAnsi="Helvetica Neue" w:cs="Arial"/>
          <w:color w:val="444444"/>
        </w:rPr>
        <w:t>[0];</w:t>
      </w:r>
      <w:r w:rsidRPr="008D77A2">
        <w:rPr>
          <w:rFonts w:ascii="Helvetica Neue" w:hAnsi="Helvetica Neue" w:cs="Arial"/>
          <w:color w:val="444444"/>
        </w:rPr>
        <w:br/>
        <w:t xml:space="preserve">6         </w:t>
      </w:r>
      <w:proofErr w:type="spellStart"/>
      <w:r w:rsidRPr="008D77A2">
        <w:rPr>
          <w:rFonts w:ascii="Helvetica Neue" w:hAnsi="Helvetica Neue" w:cs="Arial"/>
          <w:color w:val="444444"/>
        </w:rPr>
        <w:t>int</w:t>
      </w:r>
      <w:proofErr w:type="spellEnd"/>
      <w:r w:rsidRPr="008D77A2">
        <w:rPr>
          <w:rFonts w:ascii="Helvetica Neue" w:hAnsi="Helvetica Neue" w:cs="Arial"/>
          <w:color w:val="444444"/>
        </w:rPr>
        <w:t xml:space="preserve">[] a = new </w:t>
      </w:r>
      <w:proofErr w:type="spellStart"/>
      <w:r w:rsidRPr="008D77A2">
        <w:rPr>
          <w:rFonts w:ascii="Helvetica Neue" w:hAnsi="Helvetica Neue" w:cs="Arial"/>
          <w:color w:val="444444"/>
        </w:rPr>
        <w:t>int</w:t>
      </w:r>
      <w:proofErr w:type="spellEnd"/>
      <w:r w:rsidRPr="008D77A2">
        <w:rPr>
          <w:rFonts w:ascii="Helvetica Neue" w:hAnsi="Helvetica Neue" w:cs="Arial"/>
          <w:color w:val="444444"/>
        </w:rPr>
        <w:t>[N];</w:t>
      </w:r>
      <w:r w:rsidRPr="008D77A2">
        <w:rPr>
          <w:rFonts w:ascii="Helvetica Neue" w:hAnsi="Helvetica Neue" w:cs="Arial"/>
          <w:color w:val="444444"/>
        </w:rPr>
        <w:br/>
        <w:t>7         for(</w:t>
      </w:r>
      <w:proofErr w:type="spellStart"/>
      <w:r w:rsidRPr="008D77A2">
        <w:rPr>
          <w:rFonts w:ascii="Helvetica Neue" w:hAnsi="Helvetica Neue" w:cs="Arial"/>
          <w:color w:val="444444"/>
        </w:rPr>
        <w:t>int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= 0; 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&lt; N; 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>++)</w:t>
      </w:r>
      <w:r w:rsidRPr="008D77A2">
        <w:rPr>
          <w:rFonts w:ascii="Helvetica Neue" w:hAnsi="Helvetica Neue" w:cs="Arial"/>
          <w:color w:val="444444"/>
        </w:rPr>
        <w:br/>
        <w:t>8             a[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 xml:space="preserve">] = </w:t>
      </w:r>
      <w:proofErr w:type="spellStart"/>
      <w:r w:rsidRPr="008D77A2">
        <w:rPr>
          <w:rFonts w:ascii="Helvetica Neue" w:hAnsi="Helvetica Neue" w:cs="Arial"/>
          <w:color w:val="444444"/>
        </w:rPr>
        <w:t>StdIn.readInt</w:t>
      </w:r>
      <w:proofErr w:type="spellEnd"/>
      <w:r w:rsidRPr="008D77A2">
        <w:rPr>
          <w:rFonts w:ascii="Helvetica Neue" w:hAnsi="Helvetica Neue" w:cs="Arial"/>
          <w:color w:val="444444"/>
        </w:rPr>
        <w:t>();</w:t>
      </w:r>
      <w:r w:rsidRPr="008D77A2">
        <w:rPr>
          <w:rFonts w:ascii="Helvetica Neue" w:hAnsi="Helvetica Neue" w:cs="Arial"/>
          <w:color w:val="444444"/>
        </w:rPr>
        <w:br/>
        <w:t xml:space="preserve">9         </w:t>
      </w:r>
      <w:proofErr w:type="spellStart"/>
      <w:r w:rsidRPr="008D77A2">
        <w:rPr>
          <w:rFonts w:ascii="Helvetica Neue" w:hAnsi="Helvetica Neue" w:cs="Arial"/>
          <w:color w:val="444444"/>
        </w:rPr>
        <w:t>int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sum = a[0];</w:t>
      </w:r>
      <w:r w:rsidRPr="008D77A2">
        <w:rPr>
          <w:rFonts w:ascii="Helvetica Neue" w:hAnsi="Helvetica Neue" w:cs="Arial"/>
          <w:color w:val="444444"/>
        </w:rPr>
        <w:br/>
        <w:t>10         for(</w:t>
      </w:r>
      <w:proofErr w:type="spellStart"/>
      <w:r w:rsidRPr="008D77A2">
        <w:rPr>
          <w:rFonts w:ascii="Helvetica Neue" w:hAnsi="Helvetica Neue" w:cs="Arial"/>
          <w:color w:val="444444"/>
        </w:rPr>
        <w:t>int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= 1; 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 xml:space="preserve"> &lt;= N; 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>++)</w:t>
      </w:r>
      <w:r w:rsidRPr="008D77A2">
        <w:rPr>
          <w:rFonts w:ascii="Helvetica Neue" w:hAnsi="Helvetica Neue" w:cs="Arial"/>
          <w:color w:val="444444"/>
        </w:rPr>
        <w:br/>
        <w:t>11             sum = sum + a[</w:t>
      </w:r>
      <w:proofErr w:type="spellStart"/>
      <w:r w:rsidRPr="008D77A2">
        <w:rPr>
          <w:rFonts w:ascii="Helvetica Neue" w:hAnsi="Helvetica Neue" w:cs="Arial"/>
          <w:color w:val="444444"/>
        </w:rPr>
        <w:t>i</w:t>
      </w:r>
      <w:proofErr w:type="spellEnd"/>
      <w:r w:rsidRPr="008D77A2">
        <w:rPr>
          <w:rFonts w:ascii="Helvetica Neue" w:hAnsi="Helvetica Neue" w:cs="Arial"/>
          <w:color w:val="444444"/>
        </w:rPr>
        <w:t>];</w:t>
      </w:r>
      <w:r w:rsidRPr="008D77A2">
        <w:rPr>
          <w:rFonts w:ascii="Helvetica Neue" w:hAnsi="Helvetica Neue" w:cs="Arial"/>
          <w:color w:val="444444"/>
        </w:rPr>
        <w:br/>
        <w:t xml:space="preserve">12         </w:t>
      </w:r>
      <w:proofErr w:type="spellStart"/>
      <w:r w:rsidRPr="008D77A2">
        <w:rPr>
          <w:rFonts w:ascii="Helvetica Neue" w:hAnsi="Helvetica Neue" w:cs="Arial"/>
          <w:color w:val="444444"/>
        </w:rPr>
        <w:t>StdOut.println</w:t>
      </w:r>
      <w:proofErr w:type="spellEnd"/>
      <w:r w:rsidRPr="008D77A2">
        <w:rPr>
          <w:rFonts w:ascii="Helvetica Neue" w:hAnsi="Helvetica Neue" w:cs="Arial"/>
          <w:color w:val="444444"/>
        </w:rPr>
        <w:t>("Mean: " + sum/N);</w:t>
      </w:r>
      <w:r w:rsidRPr="008D77A2">
        <w:rPr>
          <w:rFonts w:ascii="Helvetica Neue" w:hAnsi="Helvetica Neue" w:cs="Arial"/>
          <w:color w:val="444444"/>
        </w:rPr>
        <w:br/>
        <w:t>13     }</w:t>
      </w:r>
      <w:r w:rsidRPr="008D77A2">
        <w:rPr>
          <w:rFonts w:ascii="Helvetica Neue" w:hAnsi="Helvetica Neue" w:cs="Arial"/>
          <w:color w:val="444444"/>
        </w:rPr>
        <w:br/>
        <w:t>14 }</w:t>
      </w:r>
    </w:p>
    <w:p w:rsidR="008D77A2" w:rsidRDefault="0071766F" w:rsidP="008D77A2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  <w:r>
        <w:rPr>
          <w:rFonts w:ascii="Helvetica Neue" w:eastAsia="Times New Roman" w:hAnsi="Helvetica Neue" w:cs="Arial"/>
          <w:color w:val="444444"/>
          <w:sz w:val="24"/>
          <w:szCs w:val="24"/>
        </w:rPr>
        <w:t>I</w:t>
      </w:r>
      <w:r w:rsidR="008D77A2" w:rsidRPr="008D77A2">
        <w:rPr>
          <w:rFonts w:ascii="Helvetica Neue" w:eastAsia="Times New Roman" w:hAnsi="Helvetica Neue" w:cs="Arial"/>
          <w:color w:val="444444"/>
          <w:sz w:val="24"/>
          <w:szCs w:val="24"/>
        </w:rPr>
        <w:t>dentify (in ten words or less, each) three bugs and a performance</w:t>
      </w:r>
      <w:r w:rsidR="008D77A2" w:rsidRPr="008D77A2">
        <w:rPr>
          <w:rFonts w:ascii="Helvetica Neue" w:eastAsia="Times New Roman" w:hAnsi="Helvetica Neue" w:cs="Arial"/>
          <w:color w:val="444444"/>
          <w:sz w:val="24"/>
          <w:szCs w:val="24"/>
        </w:rPr>
        <w:br/>
        <w:t>problem in this code. Use the line numbers to refer to the code, and circle your answers.</w:t>
      </w:r>
    </w:p>
    <w:p w:rsidR="00167F08" w:rsidRDefault="00167F08" w:rsidP="008D77A2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167F08" w:rsidRPr="00167F08" w:rsidRDefault="00167F08" w:rsidP="00167F0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167F08" w:rsidRPr="00167F08" w:rsidRDefault="00167F08" w:rsidP="00167F0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167F08" w:rsidRPr="00167F08" w:rsidRDefault="00167F08" w:rsidP="00167F0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167F08" w:rsidRPr="00167F08" w:rsidRDefault="00167F08" w:rsidP="00167F0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Write a method named </w:t>
      </w:r>
      <w:proofErr w:type="spellStart"/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>sqrt</w:t>
      </w:r>
      <w:proofErr w:type="spellEnd"/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that takes a double parameter and returns its square root with a margin of error 0.01.For example,</w:t>
      </w:r>
      <w:r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</w:t>
      </w:r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>the square root of 3 is 1.73</w:t>
      </w:r>
    </w:p>
    <w:p w:rsidR="00167F08" w:rsidRPr="00167F08" w:rsidRDefault="00167F08" w:rsidP="00167F08">
      <w:pPr>
        <w:spacing w:before="100" w:beforeAutospacing="1" w:after="100" w:afterAutospacing="1" w:line="240" w:lineRule="auto"/>
        <w:ind w:left="720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>So, within a margin of error of .01 means that your answer should be between 1.72 and 1.74</w:t>
      </w:r>
    </w:p>
    <w:p w:rsidR="00167F08" w:rsidRPr="00167F08" w:rsidRDefault="00167F08" w:rsidP="00167F08">
      <w:pPr>
        <w:spacing w:before="100" w:beforeAutospacing="1" w:after="100" w:afterAutospacing="1" w:line="240" w:lineRule="auto"/>
        <w:ind w:left="720"/>
        <w:rPr>
          <w:rFonts w:ascii="Helvetica Neue" w:eastAsia="Times New Roman" w:hAnsi="Helvetica Neue" w:cs="Arial"/>
          <w:color w:val="444444"/>
          <w:sz w:val="24"/>
          <w:szCs w:val="24"/>
        </w:rPr>
      </w:pPr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There should be no calls to other methods inside your </w:t>
      </w:r>
      <w:proofErr w:type="spellStart"/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>sqrt</w:t>
      </w:r>
      <w:proofErr w:type="spellEnd"/>
      <w:r w:rsidRPr="00167F08">
        <w:rPr>
          <w:rFonts w:ascii="Helvetica Neue" w:eastAsia="Times New Roman" w:hAnsi="Helvetica Neue" w:cs="Arial"/>
          <w:color w:val="444444"/>
          <w:sz w:val="24"/>
          <w:szCs w:val="24"/>
        </w:rPr>
        <w:t xml:space="preserve"> method.</w:t>
      </w:r>
    </w:p>
    <w:p w:rsidR="00167F08" w:rsidRDefault="00167F08" w:rsidP="00167F08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71766F" w:rsidRDefault="0071766F" w:rsidP="00167F08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71766F" w:rsidRDefault="0071766F" w:rsidP="00167F08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71766F" w:rsidRDefault="0071766F" w:rsidP="00167F08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71766F" w:rsidRDefault="0071766F" w:rsidP="00167F08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71766F" w:rsidRPr="00167F08" w:rsidRDefault="0071766F" w:rsidP="00167F08">
      <w:pPr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44444"/>
          <w:sz w:val="24"/>
          <w:szCs w:val="24"/>
        </w:rPr>
      </w:pPr>
    </w:p>
    <w:p w:rsidR="0071766F" w:rsidRPr="0071766F" w:rsidRDefault="0071766F" w:rsidP="0071766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71766F" w:rsidRPr="0071766F" w:rsidRDefault="0071766F" w:rsidP="0071766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71766F" w:rsidRPr="0071766F" w:rsidRDefault="0071766F" w:rsidP="0071766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71766F" w:rsidRPr="0071766F" w:rsidRDefault="0071766F" w:rsidP="0071766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contextualSpacing w:val="0"/>
        <w:rPr>
          <w:rFonts w:ascii="Helvetica Neue" w:eastAsia="Times New Roman" w:hAnsi="Helvetica Neue" w:cs="Arial"/>
          <w:vanish/>
          <w:color w:val="444444"/>
          <w:sz w:val="24"/>
          <w:szCs w:val="24"/>
        </w:rPr>
      </w:pPr>
    </w:p>
    <w:p w:rsidR="0071766F" w:rsidRDefault="0071766F" w:rsidP="0071766F">
      <w:pPr>
        <w:pStyle w:val="NormalWeb"/>
        <w:numPr>
          <w:ilvl w:val="0"/>
          <w:numId w:val="6"/>
        </w:numPr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>The attached program implements a linked list for integer numbers. There is one method that needs to be implemented</w:t>
      </w:r>
    </w:p>
    <w:p w:rsidR="0071766F" w:rsidRDefault="0071766F" w:rsidP="0071766F">
      <w:pPr>
        <w:pStyle w:val="NormalWeb"/>
        <w:ind w:left="720"/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 xml:space="preserve">    The </w:t>
      </w:r>
      <w:proofErr w:type="spellStart"/>
      <w:r>
        <w:rPr>
          <w:rFonts w:ascii="Helvetica Neue" w:hAnsi="Helvetica Neue" w:cs="Arial"/>
          <w:color w:val="444444"/>
        </w:rPr>
        <w:t>LinkedList</w:t>
      </w:r>
      <w:proofErr w:type="spellEnd"/>
      <w:r>
        <w:rPr>
          <w:rFonts w:ascii="Helvetica Neue" w:hAnsi="Helvetica Neue" w:cs="Arial"/>
          <w:color w:val="444444"/>
        </w:rPr>
        <w:t> add method</w:t>
      </w:r>
    </w:p>
    <w:p w:rsidR="0071766F" w:rsidRDefault="0071766F" w:rsidP="0071766F">
      <w:pPr>
        <w:pStyle w:val="NormalWeb"/>
        <w:ind w:left="720"/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>Please review the code to see how the linked list is defined and used. Then add the code such that when the program is run is produces the following output</w:t>
      </w:r>
    </w:p>
    <w:p w:rsidR="0071766F" w:rsidRDefault="0071766F" w:rsidP="0071766F">
      <w:pPr>
        <w:pStyle w:val="NormalWeb"/>
        <w:ind w:left="720"/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>   </w:t>
      </w:r>
      <w:proofErr w:type="gramStart"/>
      <w:r>
        <w:rPr>
          <w:rFonts w:ascii="Helvetica Neue" w:hAnsi="Helvetica Neue" w:cs="Arial"/>
          <w:color w:val="444444"/>
        </w:rPr>
        <w:t>run</w:t>
      </w:r>
      <w:proofErr w:type="gramEnd"/>
      <w:r>
        <w:rPr>
          <w:rFonts w:ascii="Helvetica Neue" w:hAnsi="Helvetica Neue" w:cs="Arial"/>
          <w:color w:val="444444"/>
        </w:rPr>
        <w:t>:</w:t>
      </w:r>
    </w:p>
    <w:p w:rsidR="0071766F" w:rsidRDefault="0071766F" w:rsidP="0071766F">
      <w:pPr>
        <w:pStyle w:val="NormalWeb"/>
        <w:ind w:left="720"/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>   Next object value = 1</w:t>
      </w:r>
    </w:p>
    <w:p w:rsidR="0071766F" w:rsidRDefault="0071766F" w:rsidP="0071766F">
      <w:pPr>
        <w:pStyle w:val="NormalWeb"/>
        <w:ind w:left="720"/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>   Next object value = 2</w:t>
      </w:r>
      <w:bookmarkStart w:id="0" w:name="_GoBack"/>
      <w:bookmarkEnd w:id="0"/>
    </w:p>
    <w:p w:rsidR="0071766F" w:rsidRDefault="0071766F" w:rsidP="0071766F">
      <w:pPr>
        <w:pStyle w:val="NormalWeb"/>
        <w:ind w:left="720"/>
        <w:rPr>
          <w:rFonts w:ascii="Helvetica Neue" w:hAnsi="Helvetica Neue" w:cs="Arial"/>
          <w:color w:val="444444"/>
        </w:rPr>
      </w:pPr>
      <w:r>
        <w:rPr>
          <w:rFonts w:ascii="Helvetica Neue" w:hAnsi="Helvetica Neue" w:cs="Arial"/>
          <w:color w:val="444444"/>
        </w:rPr>
        <w:t>   Next object value = 3</w:t>
      </w:r>
    </w:p>
    <w:p w:rsidR="001E3ECB" w:rsidRPr="0071766F" w:rsidRDefault="001E3ECB" w:rsidP="0071766F">
      <w:pPr>
        <w:rPr>
          <w:lang w:val="en"/>
        </w:rPr>
      </w:pPr>
    </w:p>
    <w:sectPr w:rsidR="001E3ECB" w:rsidRPr="007176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72D7B"/>
    <w:multiLevelType w:val="multilevel"/>
    <w:tmpl w:val="7CDCAAB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44444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595B7E"/>
    <w:multiLevelType w:val="multilevel"/>
    <w:tmpl w:val="FAFADA6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7A59AD"/>
    <w:multiLevelType w:val="multilevel"/>
    <w:tmpl w:val="FECC6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0D261B"/>
    <w:multiLevelType w:val="hybridMultilevel"/>
    <w:tmpl w:val="90044A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44444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405783"/>
    <w:multiLevelType w:val="multilevel"/>
    <w:tmpl w:val="1ADA9A9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765FF2"/>
    <w:multiLevelType w:val="hybridMultilevel"/>
    <w:tmpl w:val="057CB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jAzsrQwM7S0NDdX0lEKTi0uzszPAykwqgUAY8fu9ywAAAA="/>
  </w:docVars>
  <w:rsids>
    <w:rsidRoot w:val="00493C6E"/>
    <w:rsid w:val="001231BD"/>
    <w:rsid w:val="00167F08"/>
    <w:rsid w:val="001E3ECB"/>
    <w:rsid w:val="00341470"/>
    <w:rsid w:val="00350EC6"/>
    <w:rsid w:val="00493C6E"/>
    <w:rsid w:val="004D35BE"/>
    <w:rsid w:val="006D68A8"/>
    <w:rsid w:val="0071766F"/>
    <w:rsid w:val="008D77A2"/>
    <w:rsid w:val="00ED6174"/>
    <w:rsid w:val="00ED6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4C97F6-AFD7-4EC0-A563-B71A22EC1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E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41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7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06095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5084">
              <w:marLeft w:val="18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95289">
                  <w:marLeft w:val="0"/>
                  <w:marRight w:val="0"/>
                  <w:marTop w:val="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128885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673616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72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005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6621099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6185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06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7481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90553">
              <w:marLeft w:val="18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148519">
                  <w:marLeft w:val="0"/>
                  <w:marRight w:val="0"/>
                  <w:marTop w:val="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159154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81525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732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927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960361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3831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8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801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6597">
              <w:marLeft w:val="18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137321">
                  <w:marLeft w:val="0"/>
                  <w:marRight w:val="0"/>
                  <w:marTop w:val="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93756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841063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6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76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847933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804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5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073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47084">
              <w:marLeft w:val="18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9794">
                  <w:marLeft w:val="0"/>
                  <w:marRight w:val="0"/>
                  <w:marTop w:val="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19384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664653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633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439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260649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1914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1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9723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33237">
              <w:marLeft w:val="18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911145">
                  <w:marLeft w:val="0"/>
                  <w:marRight w:val="0"/>
                  <w:marTop w:val="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203222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275266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80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663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3274032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5608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22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08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42257">
              <w:marLeft w:val="18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330395">
                  <w:marLeft w:val="0"/>
                  <w:marRight w:val="0"/>
                  <w:marTop w:val="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127115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947768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8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538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405365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500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D41C-3106-4AC6-A6D8-A770CD2EC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OL</dc:creator>
  <cp:keywords/>
  <dc:description/>
  <cp:lastModifiedBy>SOPHOL</cp:lastModifiedBy>
  <cp:revision>4</cp:revision>
  <dcterms:created xsi:type="dcterms:W3CDTF">2017-08-16T01:30:00Z</dcterms:created>
  <dcterms:modified xsi:type="dcterms:W3CDTF">2017-08-17T03:16:00Z</dcterms:modified>
</cp:coreProperties>
</file>